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enthe poivré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isomenthone; d-limonene; trans-ment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7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216-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9-8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4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00 mg/kg bodyweight)</w:t>
              <w:br/>
              <w:t>Skin Irrit. 2, H315</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91-07-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w:t>
              <w:br/>
              <w:t>Skin Irrit. 2, H315</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n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menthol (2216-51-5)</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289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rans-menthone (89-8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mg/kg bodyweight Animal: mouse, Guideline: other:</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trans-menthone (89-8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3.78 Temp.: 26,5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trans-menthone (89-8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3.78 Temp.: 26,5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rans-menthone (89-80-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00 mg/kg bodyweight Animal: rat, Animal sex: male, Guideline: other:</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71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menthol (2216-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gt; 375 mg/kg bodyweight Animal: rat,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enthe poivr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menthol (2216-5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5.6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0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4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menthone (89-80-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0.973 mg/l Test organisms (species): other:</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13 mg/l Test organisms (species): Pimephales promela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5 mg/l Test organisms (species): other:</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70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399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enthe poivr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menthone (491-0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menthol (2216-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menthone (89-8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trans-menth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inh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1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enthe poivr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enthe poivr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1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E8527AB-8319-45FF-AB96-7DF0F029204A}"/>
</file>

<file path=customXml/itemProps3.xml><?xml version="1.0" encoding="utf-8"?>
<ds:datastoreItem xmlns:ds="http://schemas.openxmlformats.org/officeDocument/2006/customXml" ds:itemID="{F5954AB8-DFDD-4A13-9A2F-26966D9A77FF}"/>
</file>

<file path=customXml/itemProps4.xml><?xml version="1.0" encoding="utf-8"?>
<ds:datastoreItem xmlns:ds="http://schemas.openxmlformats.org/officeDocument/2006/customXml" ds:itemID="{FE030AD1-58BE-4A20-A675-EE6358200CDE}"/>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